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86F6" w14:textId="1CA12B27" w:rsidR="007D134E" w:rsidRPr="008A04FA" w:rsidRDefault="007D134E" w:rsidP="007D134E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附件二</w:t>
      </w:r>
    </w:p>
    <w:p w14:paraId="1DD3834E" w14:textId="681EDA32" w:rsidR="00156BC2" w:rsidRPr="008A04FA" w:rsidRDefault="00156BC2" w:rsidP="00BA7BAC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467BA6FF" w14:textId="18DB0FAD" w:rsidR="00B3081A" w:rsidRDefault="00C14FA9" w:rsidP="00B3081A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 xml:space="preserve"> 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計劃書</w:t>
      </w:r>
    </w:p>
    <w:p w14:paraId="26F51C64" w14:textId="22CC956F" w:rsidR="00942D13" w:rsidRPr="00942D13" w:rsidRDefault="00942D13" w:rsidP="00942D13">
      <w:pPr>
        <w:snapToGrid w:val="0"/>
        <w:spacing w:line="180" w:lineRule="auto"/>
        <w:jc w:val="center"/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0"/>
          <w:szCs w:val="30"/>
        </w:rPr>
      </w:pPr>
      <w:r w:rsidRPr="00573C16">
        <w:rPr>
          <w:rFonts w:ascii="微軟正黑體" w:eastAsia="微軟正黑體" w:hAnsi="微軟正黑體" w:cs="Times New Roman" w:hint="eastAsia"/>
          <w:color w:val="FF0000"/>
        </w:rPr>
        <w:t>※</w:t>
      </w:r>
      <w:r w:rsidRPr="00573C16">
        <w:rPr>
          <w:rFonts w:ascii="Times New Roman" w:eastAsia="標楷體" w:hAnsi="Times New Roman" w:cs="Times New Roman" w:hint="eastAsia"/>
          <w:color w:val="FF0000"/>
        </w:rPr>
        <w:t>此</w:t>
      </w:r>
      <w:r>
        <w:rPr>
          <w:rFonts w:ascii="Times New Roman" w:eastAsia="標楷體" w:hAnsi="Times New Roman" w:cs="Times New Roman" w:hint="eastAsia"/>
          <w:color w:val="FF0000"/>
        </w:rPr>
        <w:t>為</w:t>
      </w:r>
      <w:r w:rsidRPr="00573C16">
        <w:rPr>
          <w:rFonts w:ascii="Times New Roman" w:eastAsia="標楷體" w:hAnsi="Times New Roman" w:cs="Times New Roman" w:hint="eastAsia"/>
          <w:color w:val="FF0000"/>
        </w:rPr>
        <w:t>範例，同學可</w:t>
      </w:r>
      <w:r>
        <w:rPr>
          <w:rFonts w:ascii="Times New Roman" w:eastAsia="標楷體" w:hAnsi="Times New Roman" w:cs="Times New Roman" w:hint="eastAsia"/>
          <w:color w:val="FF0000"/>
        </w:rPr>
        <w:t>依需求，</w:t>
      </w:r>
      <w:r w:rsidRPr="00573C16">
        <w:rPr>
          <w:rFonts w:ascii="Times New Roman" w:eastAsia="標楷體" w:hAnsi="Times New Roman" w:cs="Times New Roman" w:hint="eastAsia"/>
          <w:color w:val="FF0000"/>
        </w:rPr>
        <w:t>自行調整</w:t>
      </w:r>
      <w:r>
        <w:rPr>
          <w:rFonts w:ascii="Times New Roman" w:eastAsia="標楷體" w:hAnsi="Times New Roman" w:cs="Times New Roman" w:hint="eastAsia"/>
          <w:color w:val="FF0000"/>
        </w:rPr>
        <w:t>計劃書</w:t>
      </w:r>
      <w:r>
        <w:rPr>
          <w:rFonts w:ascii="Times New Roman" w:eastAsia="標楷體" w:hAnsi="Times New Roman" w:cs="Times New Roman" w:hint="eastAsia"/>
          <w:color w:val="FF0000"/>
        </w:rPr>
        <w:t>(</w:t>
      </w:r>
      <w:r>
        <w:rPr>
          <w:rFonts w:ascii="Times New Roman" w:eastAsia="標楷體" w:hAnsi="Times New Roman" w:cs="Times New Roman" w:hint="eastAsia"/>
          <w:color w:val="FF0000"/>
        </w:rPr>
        <w:t>含</w:t>
      </w:r>
      <w:r w:rsidRPr="00573C16">
        <w:rPr>
          <w:rFonts w:ascii="Times New Roman" w:eastAsia="標楷體" w:hAnsi="Times New Roman" w:cs="Times New Roman" w:hint="eastAsia"/>
          <w:color w:val="FF0000"/>
        </w:rPr>
        <w:t>內容與時間</w:t>
      </w:r>
      <w:r>
        <w:rPr>
          <w:rFonts w:ascii="Times New Roman" w:eastAsia="標楷體" w:hAnsi="Times New Roman" w:cs="Times New Roman" w:hint="eastAsia"/>
          <w:color w:val="FF0000"/>
        </w:rPr>
        <w:t>)</w:t>
      </w:r>
      <w:r>
        <w:rPr>
          <w:rFonts w:ascii="Times New Roman" w:eastAsia="標楷體" w:hAnsi="Times New Roman" w:cs="Times New Roman" w:hint="eastAsia"/>
          <w:color w:val="FF0000"/>
        </w:rPr>
        <w:t>。</w:t>
      </w:r>
    </w:p>
    <w:tbl>
      <w:tblPr>
        <w:tblStyle w:val="a7"/>
        <w:tblW w:w="9870" w:type="dxa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228"/>
        <w:gridCol w:w="473"/>
        <w:gridCol w:w="802"/>
        <w:gridCol w:w="4814"/>
        <w:gridCol w:w="6"/>
      </w:tblGrid>
      <w:tr w:rsidR="008A04FA" w:rsidRPr="008A04FA" w14:paraId="3499486B" w14:textId="77777777" w:rsidTr="005821C7">
        <w:trPr>
          <w:trHeight w:val="690"/>
          <w:jc w:val="center"/>
        </w:trPr>
        <w:tc>
          <w:tcPr>
            <w:tcW w:w="2547" w:type="dxa"/>
            <w:gridSpan w:val="2"/>
            <w:vAlign w:val="center"/>
          </w:tcPr>
          <w:p w14:paraId="10C2521E" w14:textId="76B35B74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長</w:t>
            </w:r>
          </w:p>
        </w:tc>
        <w:tc>
          <w:tcPr>
            <w:tcW w:w="1228" w:type="dxa"/>
            <w:vAlign w:val="center"/>
          </w:tcPr>
          <w:p w14:paraId="09D4F556" w14:textId="77777777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9D48CB4" w14:textId="6D1D6AC2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員</w:t>
            </w:r>
          </w:p>
        </w:tc>
        <w:tc>
          <w:tcPr>
            <w:tcW w:w="4820" w:type="dxa"/>
            <w:gridSpan w:val="2"/>
            <w:vAlign w:val="center"/>
          </w:tcPr>
          <w:p w14:paraId="25B1E48A" w14:textId="5CBB9842" w:rsidR="00C14FA9" w:rsidRPr="008A04FA" w:rsidRDefault="00C14FA9" w:rsidP="00B53B6C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3C8423A7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63C5F63B" w14:textId="4E7A5E77" w:rsidR="00D53AC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一、學習計劃目標：</w:t>
            </w:r>
          </w:p>
        </w:tc>
      </w:tr>
      <w:tr w:rsidR="008A04FA" w:rsidRPr="008A04FA" w14:paraId="07DA35CE" w14:textId="77777777" w:rsidTr="00360AE3">
        <w:trPr>
          <w:gridAfter w:val="1"/>
          <w:wAfter w:w="6" w:type="dxa"/>
          <w:trHeight w:val="1552"/>
          <w:jc w:val="center"/>
        </w:trPr>
        <w:tc>
          <w:tcPr>
            <w:tcW w:w="9864" w:type="dxa"/>
            <w:gridSpan w:val="6"/>
            <w:shd w:val="clear" w:color="auto" w:fill="auto"/>
          </w:tcPr>
          <w:p w14:paraId="26BA10C8" w14:textId="3E247A50" w:rsidR="00D53ACA" w:rsidRPr="008A04FA" w:rsidRDefault="00FC1C18" w:rsidP="00FC1C18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請條列式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說明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質化與量化目標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且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目標需與提升英語能力相關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52250323" w14:textId="612635C1" w:rsidR="00F90A80" w:rsidRPr="008A04FA" w:rsidRDefault="00F90A80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942D13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成立學習推動小組的動機</w:t>
            </w:r>
            <w:r w:rsidR="00ED360A" w:rsidRPr="00942D13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：</w:t>
            </w:r>
            <w:r w:rsidR="00E97EDA">
              <w:rPr>
                <w:rFonts w:ascii="Times New Roman" w:eastAsia="標楷體" w:hAnsi="Times New Roman" w:cs="Times New Roman" w:hint="eastAsia"/>
                <w:color w:val="000000" w:themeColor="text1"/>
              </w:rPr>
              <w:t>我們很喜歡看</w:t>
            </w:r>
            <w:r w:rsidR="00ED360A">
              <w:rPr>
                <w:rFonts w:ascii="Times New Roman" w:eastAsia="標楷體" w:hAnsi="Times New Roman" w:cs="Times New Roman" w:hint="eastAsia"/>
                <w:color w:val="000000" w:themeColor="text1"/>
              </w:rPr>
              <w:t>美劇</w:t>
            </w:r>
            <w:r w:rsidR="00E97EDA">
              <w:rPr>
                <w:rFonts w:ascii="Times New Roman" w:eastAsia="標楷體" w:hAnsi="Times New Roman" w:cs="Times New Roman" w:hint="eastAsia"/>
                <w:color w:val="000000" w:themeColor="text1"/>
              </w:rPr>
              <w:t>、也都很喜歡表演</w:t>
            </w:r>
            <w:r w:rsidR="00ED360A">
              <w:rPr>
                <w:rFonts w:ascii="Times New Roman" w:eastAsia="標楷體" w:hAnsi="Times New Roman" w:cs="Times New Roman" w:hint="eastAsia"/>
                <w:color w:val="000000" w:themeColor="text1"/>
              </w:rPr>
              <w:t>，想試著</w:t>
            </w:r>
            <w:r w:rsidR="00E97EDA">
              <w:rPr>
                <w:rFonts w:ascii="Times New Roman" w:eastAsia="標楷體" w:hAnsi="Times New Roman" w:cs="Times New Roman" w:hint="eastAsia"/>
                <w:color w:val="000000" w:themeColor="text1"/>
              </w:rPr>
              <w:t>撰寫屬於我們自己的</w:t>
            </w:r>
            <w:r w:rsidR="00ED360A">
              <w:rPr>
                <w:rFonts w:ascii="Times New Roman" w:eastAsia="標楷體" w:hAnsi="Times New Roman" w:cs="Times New Roman" w:hint="eastAsia"/>
                <w:color w:val="000000" w:themeColor="text1"/>
              </w:rPr>
              <w:t>英文</w:t>
            </w:r>
            <w:r w:rsidR="00E97EDA">
              <w:rPr>
                <w:rFonts w:ascii="Times New Roman" w:eastAsia="標楷體" w:hAnsi="Times New Roman" w:cs="Times New Roman" w:hint="eastAsia"/>
                <w:color w:val="000000" w:themeColor="text1"/>
              </w:rPr>
              <w:t>劇本，期待未來也能把它拍攝出來。</w:t>
            </w:r>
          </w:p>
          <w:p w14:paraId="52A443F8" w14:textId="6234E86A" w:rsidR="00ED360A" w:rsidRDefault="00E960E4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942D13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目前現況問題</w:t>
            </w:r>
            <w:r w:rsidR="00ED360A" w:rsidRPr="00942D13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：</w:t>
            </w:r>
            <w:r w:rsidR="00E97EDA">
              <w:rPr>
                <w:rFonts w:ascii="Times New Roman" w:eastAsia="標楷體" w:hAnsi="Times New Roman" w:cs="Times New Roman" w:hint="eastAsia"/>
                <w:color w:val="000000" w:themeColor="text1"/>
              </w:rPr>
              <w:t>英文聽力還行，但是在英文寫作、口說和發音都相對偏弱</w:t>
            </w:r>
          </w:p>
          <w:p w14:paraId="1A108C11" w14:textId="7AAFCA13" w:rsidR="00FC1C18" w:rsidRPr="00ED360A" w:rsidRDefault="00ED360A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942D13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目標設定：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在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周內寫出一個</w:t>
            </w:r>
            <w:r w:rsidR="00E97EDA">
              <w:rPr>
                <w:rFonts w:ascii="Times New Roman" w:eastAsia="標楷體" w:hAnsi="Times New Roman" w:cs="Times New Roman" w:hint="eastAsia"/>
                <w:color w:val="000000" w:themeColor="text1"/>
              </w:rPr>
              <w:t>英文</w:t>
            </w:r>
            <w:r w:rsidR="00D465F2">
              <w:rPr>
                <w:rFonts w:ascii="Times New Roman" w:eastAsia="標楷體" w:hAnsi="Times New Roman" w:cs="Times New Roman" w:hint="eastAsia"/>
                <w:color w:val="000000" w:themeColor="text1"/>
              </w:rPr>
              <w:t>微電影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劇本</w:t>
            </w:r>
          </w:p>
        </w:tc>
      </w:tr>
      <w:tr w:rsidR="008A04FA" w:rsidRPr="008A04FA" w14:paraId="6507C856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1832843D" w14:textId="22085939" w:rsidR="00B3081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二</w:t>
            </w:r>
            <w:r w:rsidR="00D32D60" w:rsidRPr="008A04FA">
              <w:rPr>
                <w:rFonts w:ascii="Times New Roman" w:eastAsia="標楷體" w:hAnsi="Times New Roman" w:cs="Times New Roman"/>
                <w:color w:val="000000" w:themeColor="text1"/>
              </w:rPr>
              <w:t>、</w:t>
            </w:r>
            <w:r w:rsidR="00F90A80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計畫與績效指標</w:t>
            </w:r>
          </w:p>
        </w:tc>
      </w:tr>
      <w:tr w:rsidR="008A04FA" w:rsidRPr="008A04FA" w14:paraId="110A789C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E4C7A2" w14:textId="0347D4C3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一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19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5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4E0F97DA" w14:textId="6471D636" w:rsidR="00D53ACA" w:rsidRDefault="00FF6791" w:rsidP="00AE3A4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共同觀看英文短影片(1)</w:t>
            </w:r>
            <w:r w:rsidR="00DE5FD9">
              <w:rPr>
                <w:rFonts w:ascii="標楷體" w:eastAsia="標楷體" w:hAnsi="標楷體" w:cs="Times New Roman" w:hint="eastAsia"/>
                <w:color w:val="000000" w:themeColor="text1"/>
              </w:rPr>
              <w:t>*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以進行劇情、角色、討論，然後各自選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角色，進行口白練習。</w:t>
            </w:r>
          </w:p>
          <w:p w14:paraId="1E4325B6" w14:textId="769E9775" w:rsidR="00DE5FD9" w:rsidRPr="00ED360A" w:rsidRDefault="00DE5FD9" w:rsidP="00AE3A4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*</w:t>
            </w:r>
            <w:hyperlink r:id="rId8" w:history="1">
              <w:r w:rsidRPr="0010590C">
                <w:rPr>
                  <w:rStyle w:val="affffb"/>
                  <w:rFonts w:ascii="標楷體" w:eastAsia="標楷體" w:hAnsi="標楷體" w:cs="Times New Roman"/>
                </w:rPr>
                <w:t>Wong Fu Productions</w:t>
              </w:r>
            </w:hyperlink>
          </w:p>
        </w:tc>
      </w:tr>
      <w:tr w:rsidR="00CB31AA" w:rsidRPr="008A04FA" w14:paraId="32AEA67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FEA34D" w14:textId="75BA01B2" w:rsidR="00CB31AA" w:rsidRPr="008A04FA" w:rsidRDefault="00CB31AA" w:rsidP="00CB31A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二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6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6275ABF9" w14:textId="01064E81" w:rsidR="00D01875" w:rsidRPr="00D01875" w:rsidRDefault="00FF6791" w:rsidP="00D96CC3">
            <w:pPr>
              <w:pStyle w:val="a5"/>
              <w:numPr>
                <w:ilvl w:val="0"/>
                <w:numId w:val="20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小組進行英文短影片(1)配音</w:t>
            </w:r>
            <w:r w:rsidR="00D01875">
              <w:rPr>
                <w:rFonts w:ascii="標楷體" w:eastAsia="標楷體" w:hAnsi="標楷體" w:cs="Times New Roman" w:hint="eastAsia"/>
                <w:color w:val="000000" w:themeColor="text1"/>
              </w:rPr>
              <w:t>試演</w:t>
            </w: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，然後彼此可以互相給建議。</w:t>
            </w:r>
          </w:p>
          <w:p w14:paraId="748BCFC5" w14:textId="4DDAEAFC" w:rsidR="00CB31AA" w:rsidRPr="00D01875" w:rsidRDefault="00D01875" w:rsidP="00D96CC3">
            <w:pPr>
              <w:pStyle w:val="a5"/>
              <w:numPr>
                <w:ilvl w:val="0"/>
                <w:numId w:val="20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小組共同觀看英文短影片(2)，並以進行劇情、角色、討論，然後各自選</w:t>
            </w:r>
            <w:proofErr w:type="gramStart"/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角色，進行口白練習。</w:t>
            </w:r>
          </w:p>
        </w:tc>
      </w:tr>
      <w:tr w:rsidR="00FF6791" w:rsidRPr="008A04FA" w14:paraId="23D9B804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F88A983" w14:textId="2FB27577" w:rsidR="00FF6791" w:rsidRPr="008A04FA" w:rsidRDefault="00FF6791" w:rsidP="00FF6791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三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0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384E0319" w14:textId="4FC8A2E6" w:rsidR="00FF6791" w:rsidRPr="00ED360A" w:rsidRDefault="00D01875" w:rsidP="00FF6791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邀請輔導老師參與小組</w:t>
            </w: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英文短影片(1)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(2)</w:t>
            </w: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配音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試演，並提供回饋與建議</w:t>
            </w:r>
          </w:p>
        </w:tc>
      </w:tr>
      <w:tr w:rsidR="00D01875" w:rsidRPr="008A04FA" w14:paraId="0E93E130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44F0E7E2" w14:textId="2A6EA6B0" w:rsidR="00D01875" w:rsidRPr="008A04FA" w:rsidRDefault="00D01875" w:rsidP="00D01875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四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7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569955E" w14:textId="05B03923" w:rsidR="00D01875" w:rsidRPr="00D465F2" w:rsidRDefault="00D01875" w:rsidP="00D01875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共同觀看英文短影片(3)，並以進行劇情、角色、討論，然後各自選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角色，進行口白練習。</w:t>
            </w:r>
          </w:p>
        </w:tc>
      </w:tr>
      <w:tr w:rsidR="00D01875" w:rsidRPr="008A04FA" w14:paraId="70AE572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597FB00" w14:textId="12DD16A3" w:rsidR="00D01875" w:rsidRPr="008A04FA" w:rsidRDefault="00D01875" w:rsidP="00D01875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五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29ED615" w14:textId="77777777" w:rsidR="00D01875" w:rsidRDefault="00D01875" w:rsidP="00D96CC3">
            <w:pPr>
              <w:pStyle w:val="a5"/>
              <w:numPr>
                <w:ilvl w:val="0"/>
                <w:numId w:val="21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小組進行英文短影片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)配音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試演</w:t>
            </w: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，然後彼此可以互相給建議。</w:t>
            </w:r>
          </w:p>
          <w:p w14:paraId="62E7C646" w14:textId="113E0051" w:rsidR="00D01875" w:rsidRPr="00D01875" w:rsidRDefault="00D01875" w:rsidP="00D96CC3">
            <w:pPr>
              <w:pStyle w:val="a5"/>
              <w:numPr>
                <w:ilvl w:val="0"/>
                <w:numId w:val="21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小組共同觀看英文短影片(4)，並以進行劇情、角色、討論，然後各自選</w:t>
            </w:r>
            <w:proofErr w:type="gramStart"/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角色，進行口白練習。</w:t>
            </w:r>
          </w:p>
        </w:tc>
      </w:tr>
      <w:tr w:rsidR="00D01875" w:rsidRPr="008A04FA" w14:paraId="17D33E5B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39F48161" w14:textId="063DFF4D" w:rsidR="00D01875" w:rsidRPr="008A04FA" w:rsidRDefault="00D01875" w:rsidP="00D01875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六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73AB7AB2" w14:textId="4E70187C" w:rsidR="00D01875" w:rsidRDefault="005821C7" w:rsidP="00D01875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.</w:t>
            </w:r>
            <w:r w:rsidR="00D01875">
              <w:rPr>
                <w:rFonts w:ascii="標楷體" w:eastAsia="標楷體" w:hAnsi="標楷體" w:cs="Times New Roman" w:hint="eastAsia"/>
                <w:color w:val="000000" w:themeColor="text1"/>
              </w:rPr>
              <w:t>邀請輔導老師參與小組</w:t>
            </w:r>
            <w:r w:rsidR="00D01875"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英文短影片(</w:t>
            </w:r>
            <w:r w:rsidR="00D01875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="00D01875"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)</w:t>
            </w:r>
            <w:r w:rsidR="00D01875">
              <w:rPr>
                <w:rFonts w:ascii="標楷體" w:eastAsia="標楷體" w:hAnsi="標楷體" w:cs="Times New Roman" w:hint="eastAsia"/>
                <w:color w:val="000000" w:themeColor="text1"/>
              </w:rPr>
              <w:t>(4)</w:t>
            </w:r>
            <w:r w:rsidR="00D01875" w:rsidRPr="00D01875">
              <w:rPr>
                <w:rFonts w:ascii="標楷體" w:eastAsia="標楷體" w:hAnsi="標楷體" w:cs="Times New Roman" w:hint="eastAsia"/>
                <w:color w:val="000000" w:themeColor="text1"/>
              </w:rPr>
              <w:t>配音</w:t>
            </w:r>
            <w:r w:rsidR="00D01875">
              <w:rPr>
                <w:rFonts w:ascii="標楷體" w:eastAsia="標楷體" w:hAnsi="標楷體" w:cs="Times New Roman" w:hint="eastAsia"/>
                <w:color w:val="000000" w:themeColor="text1"/>
              </w:rPr>
              <w:t>試演，並提供回饋與建議</w:t>
            </w:r>
          </w:p>
          <w:p w14:paraId="7304BCFE" w14:textId="5EDC8D51" w:rsidR="005821C7" w:rsidRPr="00ED360A" w:rsidRDefault="005821C7" w:rsidP="00D01875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2.小組以先前幾周看過的短影片，進行15分鐘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劇本仿寫創作</w:t>
            </w:r>
            <w:proofErr w:type="gramEnd"/>
          </w:p>
        </w:tc>
      </w:tr>
      <w:tr w:rsidR="00D01875" w:rsidRPr="008A04FA" w14:paraId="1E8BD25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70A11C91" w14:textId="10AB99CC" w:rsidR="00D01875" w:rsidRPr="008A04FA" w:rsidRDefault="00D01875" w:rsidP="00D01875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七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7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4C84D27D" w14:textId="7CACA301" w:rsidR="00D01875" w:rsidRPr="00ED360A" w:rsidRDefault="00D01875" w:rsidP="00D01875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以先前幾周看過的短影片，進行</w:t>
            </w:r>
            <w:r w:rsidR="005821C7">
              <w:rPr>
                <w:rFonts w:ascii="標楷體" w:eastAsia="標楷體" w:hAnsi="標楷體" w:cs="Times New Roman" w:hint="eastAsia"/>
                <w:color w:val="000000" w:themeColor="text1"/>
              </w:rPr>
              <w:t>15分鐘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劇本仿寫創作</w:t>
            </w:r>
            <w:proofErr w:type="gramEnd"/>
          </w:p>
        </w:tc>
      </w:tr>
      <w:tr w:rsidR="00D01875" w:rsidRPr="008A04FA" w14:paraId="7FCCB50C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177F409F" w14:textId="01CD4C31" w:rsidR="00D01875" w:rsidRPr="008A04FA" w:rsidRDefault="00D01875" w:rsidP="00D01875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八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065E304D" w14:textId="64F38B3B" w:rsidR="005821C7" w:rsidRDefault="005821C7" w:rsidP="00D01875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.</w:t>
            </w:r>
            <w:r w:rsidR="00D01875">
              <w:rPr>
                <w:rFonts w:ascii="標楷體" w:eastAsia="標楷體" w:hAnsi="標楷體" w:cs="Times New Roman" w:hint="eastAsia"/>
                <w:color w:val="000000" w:themeColor="text1"/>
              </w:rPr>
              <w:t>小組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確認</w:t>
            </w:r>
            <w:r w:rsidR="00D01875">
              <w:rPr>
                <w:rFonts w:ascii="標楷體" w:eastAsia="標楷體" w:hAnsi="標楷體" w:cs="Times New Roman" w:hint="eastAsia"/>
                <w:color w:val="000000" w:themeColor="text1"/>
              </w:rPr>
              <w:t>英文劇本與修改</w:t>
            </w:r>
          </w:p>
          <w:p w14:paraId="4EE9F0EE" w14:textId="21409463" w:rsidR="00D01875" w:rsidRPr="00ED360A" w:rsidRDefault="005821C7" w:rsidP="00D01875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2.邀請輔導老師針對劇本用語、文法等提供建議</w:t>
            </w:r>
          </w:p>
        </w:tc>
      </w:tr>
      <w:tr w:rsidR="00D01875" w:rsidRPr="008A04FA" w14:paraId="1A7B0B36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568233C" w14:textId="5E11C095" w:rsidR="00D01875" w:rsidRPr="008A04FA" w:rsidRDefault="00D01875" w:rsidP="00D01875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九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23DE193D" w14:textId="4E264DDE" w:rsidR="00D01875" w:rsidRPr="00ED360A" w:rsidRDefault="005821C7" w:rsidP="00D01875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各自進行角色配音練習</w:t>
            </w:r>
          </w:p>
        </w:tc>
      </w:tr>
      <w:tr w:rsidR="00D01875" w:rsidRPr="008A04FA" w14:paraId="536C0596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6D3BB475" w14:textId="21CE4672" w:rsidR="00D01875" w:rsidRPr="008A04FA" w:rsidRDefault="00D01875" w:rsidP="00D01875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lastRenderedPageBreak/>
              <w:t>第十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2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5DE2733E" w14:textId="0B87D120" w:rsidR="00D01875" w:rsidRPr="005821C7" w:rsidRDefault="005821C7" w:rsidP="00D01875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(小組模擬試演)邀請輔導老師參與</w:t>
            </w:r>
            <w:r w:rsidRPr="005821C7">
              <w:rPr>
                <w:rFonts w:ascii="標楷體" w:eastAsia="標楷體" w:hAnsi="標楷體" w:cs="Times New Roman" w:hint="eastAsia"/>
                <w:color w:val="000000" w:themeColor="text1"/>
              </w:rPr>
              <w:t>小組進行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自創</w:t>
            </w:r>
            <w:r w:rsidRPr="005821C7">
              <w:rPr>
                <w:rFonts w:ascii="標楷體" w:eastAsia="標楷體" w:hAnsi="標楷體" w:cs="Times New Roman" w:hint="eastAsia"/>
                <w:color w:val="000000" w:themeColor="text1"/>
              </w:rPr>
              <w:t>英文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劇本</w:t>
            </w:r>
            <w:r w:rsidRPr="005821C7">
              <w:rPr>
                <w:rFonts w:ascii="標楷體" w:eastAsia="標楷體" w:hAnsi="標楷體" w:cs="Times New Roman" w:hint="eastAsia"/>
                <w:color w:val="000000" w:themeColor="text1"/>
              </w:rPr>
              <w:t>配音試演</w:t>
            </w:r>
          </w:p>
        </w:tc>
      </w:tr>
      <w:tr w:rsidR="00D01875" w:rsidRPr="008A04FA" w14:paraId="3A642681" w14:textId="2B6B676B" w:rsidTr="00360AE3">
        <w:trPr>
          <w:gridAfter w:val="1"/>
          <w:wAfter w:w="6" w:type="dxa"/>
          <w:trHeight w:val="454"/>
          <w:jc w:val="center"/>
        </w:trPr>
        <w:tc>
          <w:tcPr>
            <w:tcW w:w="4248" w:type="dxa"/>
            <w:gridSpan w:val="4"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CE0463A" w14:textId="177CF7AD" w:rsidR="00D01875" w:rsidRPr="008A04FA" w:rsidRDefault="00D01875" w:rsidP="00D01875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組長與組員簽名</w:t>
            </w:r>
            <w:r w:rsidRPr="008A04FA">
              <w:rPr>
                <w:rFonts w:ascii="SimSun" w:eastAsia="SimSun" w:hAnsi="SimSun" w:cs="Times New Roman" w:hint="eastAsia"/>
                <w:color w:val="000000" w:themeColor="text1"/>
                <w:sz w:val="23"/>
                <w:szCs w:val="23"/>
              </w:rPr>
              <w:t>：</w:t>
            </w:r>
          </w:p>
        </w:tc>
        <w:tc>
          <w:tcPr>
            <w:tcW w:w="5616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A77B0B7" w14:textId="77777777" w:rsidR="00D01875" w:rsidRPr="008A04FA" w:rsidRDefault="00D01875" w:rsidP="00D01875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審核結果</w:t>
            </w:r>
          </w:p>
          <w:p w14:paraId="526B3D9A" w14:textId="3CC33412" w:rsidR="00D01875" w:rsidRPr="008A04FA" w:rsidRDefault="00D01875" w:rsidP="00D01875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(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由本院填寫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)</w:t>
            </w:r>
          </w:p>
        </w:tc>
      </w:tr>
      <w:tr w:rsidR="00D01875" w:rsidRPr="008A04FA" w14:paraId="2D8AE66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5041B0D" w14:textId="14642D96" w:rsidR="00D01875" w:rsidRPr="008A04FA" w:rsidRDefault="00D01875" w:rsidP="00D01875">
            <w:pPr>
              <w:pStyle w:val="Default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2517181" w14:textId="62358937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 w:val="restart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0C1CB31B" w14:textId="77777777" w:rsidR="00D01875" w:rsidRPr="008A04FA" w:rsidRDefault="00D01875" w:rsidP="00D01875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通過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不通過</w:t>
            </w:r>
          </w:p>
          <w:p w14:paraId="1C6C8DB0" w14:textId="77777777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B13B170" w14:textId="0626E003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輔導老師：</w:t>
            </w:r>
          </w:p>
        </w:tc>
      </w:tr>
      <w:tr w:rsidR="00D01875" w:rsidRPr="008A04FA" w14:paraId="0BC82CF4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CC9994A" w14:textId="3ADDE5E3" w:rsidR="00D01875" w:rsidRPr="008A04FA" w:rsidRDefault="00D01875" w:rsidP="00D01875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2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DE061B3" w14:textId="77777777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3D84B29" w14:textId="7621E879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D01875" w:rsidRPr="008A04FA" w14:paraId="2B60A10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58971061" w14:textId="6DC9064F" w:rsidR="00D01875" w:rsidRPr="008A04FA" w:rsidRDefault="00D01875" w:rsidP="00D01875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3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F3228D3" w14:textId="77777777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868E687" w14:textId="48AAE579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D01875" w:rsidRPr="008A04FA" w14:paraId="03102F9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19B5B106" w14:textId="54040487" w:rsidR="00D01875" w:rsidRPr="008A04FA" w:rsidRDefault="00D01875" w:rsidP="00D01875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4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66413F7" w14:textId="77777777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34D2EFB" w14:textId="634C6FA6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D01875" w:rsidRPr="008A04FA" w14:paraId="62ABFB40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32EEDC39" w14:textId="392E8463" w:rsidR="00D01875" w:rsidRPr="008A04FA" w:rsidRDefault="00D01875" w:rsidP="00D01875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5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435DBD4" w14:textId="77777777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13F40F6" w14:textId="77777777" w:rsidR="00D01875" w:rsidRPr="008A04FA" w:rsidRDefault="00D01875" w:rsidP="00D01875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D01875" w:rsidRPr="008A04FA" w14:paraId="0ECB922C" w14:textId="77777777" w:rsidTr="00360AE3">
        <w:trPr>
          <w:gridAfter w:val="1"/>
          <w:wAfter w:w="6" w:type="dxa"/>
          <w:trHeight w:val="252"/>
          <w:jc w:val="center"/>
        </w:trPr>
        <w:tc>
          <w:tcPr>
            <w:tcW w:w="9864" w:type="dxa"/>
            <w:gridSpan w:val="6"/>
            <w:vAlign w:val="center"/>
          </w:tcPr>
          <w:p w14:paraId="133C63C1" w14:textId="77777777" w:rsidR="00D01875" w:rsidRPr="008A04FA" w:rsidRDefault="00D01875" w:rsidP="00D01875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pacing w:val="117"/>
                <w:kern w:val="0"/>
                <w:szCs w:val="24"/>
                <w:fitText w:val="8400" w:id="-1172578048"/>
              </w:rPr>
              <w:t xml:space="preserve">中華民國     年     月     </w:t>
            </w:r>
            <w:r w:rsidRPr="008A04FA">
              <w:rPr>
                <w:rFonts w:ascii="標楷體" w:eastAsia="標楷體" w:hAnsi="標楷體" w:hint="eastAsia"/>
                <w:color w:val="000000" w:themeColor="text1"/>
                <w:spacing w:val="3"/>
                <w:kern w:val="0"/>
                <w:szCs w:val="24"/>
                <w:fitText w:val="8400" w:id="-1172578048"/>
              </w:rPr>
              <w:t>日</w:t>
            </w:r>
          </w:p>
        </w:tc>
      </w:tr>
    </w:tbl>
    <w:p w14:paraId="7E18EAA0" w14:textId="5E5340B0" w:rsidR="0058370C" w:rsidRPr="001F193B" w:rsidRDefault="0058370C" w:rsidP="00942D13">
      <w:pPr>
        <w:widowControl/>
        <w:adjustRightInd w:val="0"/>
        <w:snapToGrid w:val="0"/>
        <w:rPr>
          <w:rFonts w:ascii="Times New Roman" w:eastAsia="標楷體" w:hAnsi="Times New Roman" w:cs="Times New Roman" w:hint="eastAsia"/>
          <w:color w:val="000000" w:themeColor="text1"/>
          <w:kern w:val="0"/>
          <w:sz w:val="32"/>
          <w:szCs w:val="32"/>
        </w:rPr>
      </w:pPr>
    </w:p>
    <w:sectPr w:rsidR="0058370C" w:rsidRPr="001F193B" w:rsidSect="00431DFC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E6D07" w14:textId="77777777" w:rsidR="007910B3" w:rsidRDefault="007910B3" w:rsidP="007603D5">
      <w:r>
        <w:separator/>
      </w:r>
    </w:p>
    <w:p w14:paraId="73898D64" w14:textId="77777777" w:rsidR="007910B3" w:rsidRDefault="007910B3"/>
  </w:endnote>
  <w:endnote w:type="continuationSeparator" w:id="0">
    <w:p w14:paraId="11624474" w14:textId="77777777" w:rsidR="007910B3" w:rsidRDefault="007910B3" w:rsidP="007603D5">
      <w:r>
        <w:continuationSeparator/>
      </w:r>
    </w:p>
    <w:p w14:paraId="01E8BE62" w14:textId="77777777" w:rsidR="007910B3" w:rsidRDefault="007910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4971B54F" w14:textId="228A38F7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E533D9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305D2B2A" w14:textId="77777777" w:rsidR="00C30D12" w:rsidRPr="00C30D12" w:rsidRDefault="00C30D12" w:rsidP="00C30D12">
    <w:pPr>
      <w:pStyle w:val="Web"/>
      <w:ind w:right="360"/>
      <w:rPr>
        <w:rFonts w:ascii="Times New Roman" w:eastAsiaTheme="minorEastAsia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22EA8" w14:textId="77777777" w:rsidR="007910B3" w:rsidRDefault="007910B3" w:rsidP="007603D5">
      <w:r>
        <w:separator/>
      </w:r>
    </w:p>
    <w:p w14:paraId="0F64CE08" w14:textId="77777777" w:rsidR="007910B3" w:rsidRDefault="007910B3"/>
  </w:footnote>
  <w:footnote w:type="continuationSeparator" w:id="0">
    <w:p w14:paraId="35BB33ED" w14:textId="77777777" w:rsidR="007910B3" w:rsidRDefault="007910B3" w:rsidP="007603D5">
      <w:r>
        <w:continuationSeparator/>
      </w:r>
    </w:p>
    <w:p w14:paraId="69C3E263" w14:textId="77777777" w:rsidR="007910B3" w:rsidRDefault="007910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1" w15:restartNumberingAfterBreak="0">
    <w:nsid w:val="198B2083"/>
    <w:multiLevelType w:val="hybridMultilevel"/>
    <w:tmpl w:val="6FEAEF2C"/>
    <w:lvl w:ilvl="0" w:tplc="208E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13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14" w15:restartNumberingAfterBreak="0">
    <w:nsid w:val="3A1F79AD"/>
    <w:multiLevelType w:val="hybridMultilevel"/>
    <w:tmpl w:val="730631C8"/>
    <w:lvl w:ilvl="0" w:tplc="13562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F513CE0"/>
    <w:multiLevelType w:val="hybridMultilevel"/>
    <w:tmpl w:val="89286650"/>
    <w:lvl w:ilvl="0" w:tplc="7772D462">
      <w:start w:val="1"/>
      <w:numFmt w:val="ideographLegalTraditional"/>
      <w:lvlText w:val="%1、"/>
      <w:lvlJc w:val="left"/>
      <w:pPr>
        <w:ind w:left="1474" w:hanging="34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D463D"/>
    <w:multiLevelType w:val="hybridMultilevel"/>
    <w:tmpl w:val="A23428E8"/>
    <w:lvl w:ilvl="0" w:tplc="B3E29AE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7" w15:restartNumberingAfterBreak="0">
    <w:nsid w:val="61EA0F05"/>
    <w:multiLevelType w:val="hybridMultilevel"/>
    <w:tmpl w:val="A23428E8"/>
    <w:lvl w:ilvl="0" w:tplc="FFFFFFFF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8" w15:restartNumberingAfterBreak="0">
    <w:nsid w:val="63FE5E66"/>
    <w:multiLevelType w:val="hybridMultilevel"/>
    <w:tmpl w:val="28CEC076"/>
    <w:lvl w:ilvl="0" w:tplc="CE5AD75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9" w15:restartNumberingAfterBreak="0">
    <w:nsid w:val="7AA61553"/>
    <w:multiLevelType w:val="hybridMultilevel"/>
    <w:tmpl w:val="730631C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86018153">
    <w:abstractNumId w:val="10"/>
  </w:num>
  <w:num w:numId="2" w16cid:durableId="744883824">
    <w:abstractNumId w:val="13"/>
  </w:num>
  <w:num w:numId="3" w16cid:durableId="198206043">
    <w:abstractNumId w:val="8"/>
  </w:num>
  <w:num w:numId="4" w16cid:durableId="1716812324">
    <w:abstractNumId w:val="3"/>
  </w:num>
  <w:num w:numId="5" w16cid:durableId="1575116735">
    <w:abstractNumId w:val="2"/>
  </w:num>
  <w:num w:numId="6" w16cid:durableId="1004627443">
    <w:abstractNumId w:val="1"/>
  </w:num>
  <w:num w:numId="7" w16cid:durableId="287668662">
    <w:abstractNumId w:val="0"/>
  </w:num>
  <w:num w:numId="8" w16cid:durableId="880046944">
    <w:abstractNumId w:val="9"/>
  </w:num>
  <w:num w:numId="9" w16cid:durableId="77602840">
    <w:abstractNumId w:val="7"/>
  </w:num>
  <w:num w:numId="10" w16cid:durableId="2095007225">
    <w:abstractNumId w:val="6"/>
  </w:num>
  <w:num w:numId="11" w16cid:durableId="15430175">
    <w:abstractNumId w:val="5"/>
  </w:num>
  <w:num w:numId="12" w16cid:durableId="1082331650">
    <w:abstractNumId w:val="4"/>
  </w:num>
  <w:num w:numId="13" w16cid:durableId="250699081">
    <w:abstractNumId w:val="12"/>
  </w:num>
  <w:num w:numId="14" w16cid:durableId="1785659995">
    <w:abstractNumId w:val="12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2048018743">
    <w:abstractNumId w:val="15"/>
  </w:num>
  <w:num w:numId="16" w16cid:durableId="1625306670">
    <w:abstractNumId w:val="16"/>
  </w:num>
  <w:num w:numId="17" w16cid:durableId="1442652112">
    <w:abstractNumId w:val="18"/>
  </w:num>
  <w:num w:numId="18" w16cid:durableId="1909994086">
    <w:abstractNumId w:val="17"/>
  </w:num>
  <w:num w:numId="19" w16cid:durableId="1235360393">
    <w:abstractNumId w:val="11"/>
  </w:num>
  <w:num w:numId="20" w16cid:durableId="739524511">
    <w:abstractNumId w:val="14"/>
  </w:num>
  <w:num w:numId="21" w16cid:durableId="1155221399">
    <w:abstractNumId w:val="1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F2B"/>
    <w:rsid w:val="00007A41"/>
    <w:rsid w:val="0001787D"/>
    <w:rsid w:val="000234B9"/>
    <w:rsid w:val="000251DA"/>
    <w:rsid w:val="000259C7"/>
    <w:rsid w:val="00025A99"/>
    <w:rsid w:val="00027818"/>
    <w:rsid w:val="000279C9"/>
    <w:rsid w:val="00031DE2"/>
    <w:rsid w:val="00033017"/>
    <w:rsid w:val="000341DC"/>
    <w:rsid w:val="00034BCC"/>
    <w:rsid w:val="0003578D"/>
    <w:rsid w:val="00036588"/>
    <w:rsid w:val="00037DB3"/>
    <w:rsid w:val="0004036B"/>
    <w:rsid w:val="000407A3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47E39"/>
    <w:rsid w:val="00050503"/>
    <w:rsid w:val="00050D83"/>
    <w:rsid w:val="000527FE"/>
    <w:rsid w:val="00054A97"/>
    <w:rsid w:val="000562B6"/>
    <w:rsid w:val="0005701E"/>
    <w:rsid w:val="000611B0"/>
    <w:rsid w:val="00062A1F"/>
    <w:rsid w:val="00064A53"/>
    <w:rsid w:val="00067473"/>
    <w:rsid w:val="00072C34"/>
    <w:rsid w:val="0007484D"/>
    <w:rsid w:val="00074D09"/>
    <w:rsid w:val="000761EC"/>
    <w:rsid w:val="0007629D"/>
    <w:rsid w:val="00076E54"/>
    <w:rsid w:val="0007754F"/>
    <w:rsid w:val="0008181C"/>
    <w:rsid w:val="00081AA5"/>
    <w:rsid w:val="00084242"/>
    <w:rsid w:val="00084BC5"/>
    <w:rsid w:val="0008561D"/>
    <w:rsid w:val="000876EB"/>
    <w:rsid w:val="00087E8B"/>
    <w:rsid w:val="00090B04"/>
    <w:rsid w:val="00093B6A"/>
    <w:rsid w:val="00094ABA"/>
    <w:rsid w:val="000A48D5"/>
    <w:rsid w:val="000B11AB"/>
    <w:rsid w:val="000B13B8"/>
    <w:rsid w:val="000B3B8B"/>
    <w:rsid w:val="000B5323"/>
    <w:rsid w:val="000C083E"/>
    <w:rsid w:val="000C432B"/>
    <w:rsid w:val="000D399A"/>
    <w:rsid w:val="000D40CA"/>
    <w:rsid w:val="000D5BDD"/>
    <w:rsid w:val="000D6BCA"/>
    <w:rsid w:val="000D7248"/>
    <w:rsid w:val="000E1D29"/>
    <w:rsid w:val="000E236E"/>
    <w:rsid w:val="000E272A"/>
    <w:rsid w:val="000E3709"/>
    <w:rsid w:val="000E4284"/>
    <w:rsid w:val="000E56A5"/>
    <w:rsid w:val="000E690B"/>
    <w:rsid w:val="000F0D5B"/>
    <w:rsid w:val="000F22E0"/>
    <w:rsid w:val="000F508D"/>
    <w:rsid w:val="000F58EF"/>
    <w:rsid w:val="000F7F33"/>
    <w:rsid w:val="00101340"/>
    <w:rsid w:val="00102FB5"/>
    <w:rsid w:val="0010590C"/>
    <w:rsid w:val="001125DC"/>
    <w:rsid w:val="00114CE5"/>
    <w:rsid w:val="00115062"/>
    <w:rsid w:val="0011610E"/>
    <w:rsid w:val="0011780D"/>
    <w:rsid w:val="00120A79"/>
    <w:rsid w:val="00121A98"/>
    <w:rsid w:val="0012597E"/>
    <w:rsid w:val="00125EB5"/>
    <w:rsid w:val="001274EF"/>
    <w:rsid w:val="00127632"/>
    <w:rsid w:val="0013093A"/>
    <w:rsid w:val="00130B52"/>
    <w:rsid w:val="001316BE"/>
    <w:rsid w:val="00132514"/>
    <w:rsid w:val="00133863"/>
    <w:rsid w:val="00133C89"/>
    <w:rsid w:val="00133D39"/>
    <w:rsid w:val="00147C50"/>
    <w:rsid w:val="00150093"/>
    <w:rsid w:val="001527FF"/>
    <w:rsid w:val="001529EF"/>
    <w:rsid w:val="00155627"/>
    <w:rsid w:val="00156BC2"/>
    <w:rsid w:val="0016209A"/>
    <w:rsid w:val="0016233E"/>
    <w:rsid w:val="00162B8F"/>
    <w:rsid w:val="001633D3"/>
    <w:rsid w:val="00163C8C"/>
    <w:rsid w:val="00171951"/>
    <w:rsid w:val="001719A8"/>
    <w:rsid w:val="001773BE"/>
    <w:rsid w:val="001807F8"/>
    <w:rsid w:val="0018350E"/>
    <w:rsid w:val="00183E7F"/>
    <w:rsid w:val="00183F58"/>
    <w:rsid w:val="0018493E"/>
    <w:rsid w:val="00190287"/>
    <w:rsid w:val="00193231"/>
    <w:rsid w:val="00194751"/>
    <w:rsid w:val="001A09ED"/>
    <w:rsid w:val="001A0F60"/>
    <w:rsid w:val="001A6125"/>
    <w:rsid w:val="001A6AB2"/>
    <w:rsid w:val="001A6EB6"/>
    <w:rsid w:val="001B2D9A"/>
    <w:rsid w:val="001B2DDB"/>
    <w:rsid w:val="001B3540"/>
    <w:rsid w:val="001C1290"/>
    <w:rsid w:val="001C1F4C"/>
    <w:rsid w:val="001C2669"/>
    <w:rsid w:val="001C4713"/>
    <w:rsid w:val="001C5B2F"/>
    <w:rsid w:val="001C78C5"/>
    <w:rsid w:val="001C7902"/>
    <w:rsid w:val="001D290F"/>
    <w:rsid w:val="001D397F"/>
    <w:rsid w:val="001D6424"/>
    <w:rsid w:val="001D64D0"/>
    <w:rsid w:val="001E1FF0"/>
    <w:rsid w:val="001E2381"/>
    <w:rsid w:val="001E58D2"/>
    <w:rsid w:val="001F193B"/>
    <w:rsid w:val="001F2579"/>
    <w:rsid w:val="001F3B4C"/>
    <w:rsid w:val="001F4F31"/>
    <w:rsid w:val="001F5E5A"/>
    <w:rsid w:val="001F7551"/>
    <w:rsid w:val="00200280"/>
    <w:rsid w:val="00206D3A"/>
    <w:rsid w:val="0021074F"/>
    <w:rsid w:val="0021152D"/>
    <w:rsid w:val="0021247F"/>
    <w:rsid w:val="002177D8"/>
    <w:rsid w:val="0021782C"/>
    <w:rsid w:val="00224232"/>
    <w:rsid w:val="0022464A"/>
    <w:rsid w:val="002275E7"/>
    <w:rsid w:val="00231783"/>
    <w:rsid w:val="002353DC"/>
    <w:rsid w:val="00236BFB"/>
    <w:rsid w:val="0023797E"/>
    <w:rsid w:val="00237B38"/>
    <w:rsid w:val="00240670"/>
    <w:rsid w:val="0024263F"/>
    <w:rsid w:val="002429A9"/>
    <w:rsid w:val="0024448E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3BA6"/>
    <w:rsid w:val="002640FD"/>
    <w:rsid w:val="00265DDC"/>
    <w:rsid w:val="00270F89"/>
    <w:rsid w:val="0027298F"/>
    <w:rsid w:val="00272F02"/>
    <w:rsid w:val="00273675"/>
    <w:rsid w:val="002739D9"/>
    <w:rsid w:val="002752B5"/>
    <w:rsid w:val="00277BBB"/>
    <w:rsid w:val="00281517"/>
    <w:rsid w:val="00282E5E"/>
    <w:rsid w:val="0028344C"/>
    <w:rsid w:val="00283944"/>
    <w:rsid w:val="002875F4"/>
    <w:rsid w:val="0029050F"/>
    <w:rsid w:val="002947D0"/>
    <w:rsid w:val="002954B7"/>
    <w:rsid w:val="00295AC6"/>
    <w:rsid w:val="0029750D"/>
    <w:rsid w:val="002A132E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B78E8"/>
    <w:rsid w:val="002C0039"/>
    <w:rsid w:val="002C457F"/>
    <w:rsid w:val="002C4582"/>
    <w:rsid w:val="002C5301"/>
    <w:rsid w:val="002C65F2"/>
    <w:rsid w:val="002C6AA3"/>
    <w:rsid w:val="002D24FC"/>
    <w:rsid w:val="002D3774"/>
    <w:rsid w:val="002D4A02"/>
    <w:rsid w:val="002D76CD"/>
    <w:rsid w:val="002D7C4B"/>
    <w:rsid w:val="002E3D10"/>
    <w:rsid w:val="002E490F"/>
    <w:rsid w:val="002E5A74"/>
    <w:rsid w:val="002E7086"/>
    <w:rsid w:val="002F13CE"/>
    <w:rsid w:val="002F26BB"/>
    <w:rsid w:val="002F309C"/>
    <w:rsid w:val="002F4E61"/>
    <w:rsid w:val="00300E31"/>
    <w:rsid w:val="00304C47"/>
    <w:rsid w:val="00306204"/>
    <w:rsid w:val="003075D6"/>
    <w:rsid w:val="00307FF7"/>
    <w:rsid w:val="00314245"/>
    <w:rsid w:val="003149B6"/>
    <w:rsid w:val="00314B63"/>
    <w:rsid w:val="00317924"/>
    <w:rsid w:val="00321845"/>
    <w:rsid w:val="003236B1"/>
    <w:rsid w:val="0032467E"/>
    <w:rsid w:val="00324C33"/>
    <w:rsid w:val="00326888"/>
    <w:rsid w:val="003319D4"/>
    <w:rsid w:val="003323DE"/>
    <w:rsid w:val="00334CE5"/>
    <w:rsid w:val="00335915"/>
    <w:rsid w:val="003379D3"/>
    <w:rsid w:val="00340817"/>
    <w:rsid w:val="0034280B"/>
    <w:rsid w:val="0034354B"/>
    <w:rsid w:val="00346A5A"/>
    <w:rsid w:val="003505C1"/>
    <w:rsid w:val="003509FC"/>
    <w:rsid w:val="00355D49"/>
    <w:rsid w:val="00356930"/>
    <w:rsid w:val="00360649"/>
    <w:rsid w:val="00360AE3"/>
    <w:rsid w:val="00360FB8"/>
    <w:rsid w:val="00361408"/>
    <w:rsid w:val="00363311"/>
    <w:rsid w:val="00363721"/>
    <w:rsid w:val="00364B25"/>
    <w:rsid w:val="00364C68"/>
    <w:rsid w:val="00366CC4"/>
    <w:rsid w:val="0037041F"/>
    <w:rsid w:val="00371F51"/>
    <w:rsid w:val="00372B23"/>
    <w:rsid w:val="00375C7F"/>
    <w:rsid w:val="00376D0E"/>
    <w:rsid w:val="0037796E"/>
    <w:rsid w:val="00384E41"/>
    <w:rsid w:val="00386053"/>
    <w:rsid w:val="00386A88"/>
    <w:rsid w:val="003903F5"/>
    <w:rsid w:val="00391A2A"/>
    <w:rsid w:val="003922E4"/>
    <w:rsid w:val="00394146"/>
    <w:rsid w:val="003950FB"/>
    <w:rsid w:val="003A0038"/>
    <w:rsid w:val="003A08AB"/>
    <w:rsid w:val="003A3686"/>
    <w:rsid w:val="003A7281"/>
    <w:rsid w:val="003B012E"/>
    <w:rsid w:val="003B227F"/>
    <w:rsid w:val="003B4318"/>
    <w:rsid w:val="003B5252"/>
    <w:rsid w:val="003B637D"/>
    <w:rsid w:val="003B708E"/>
    <w:rsid w:val="003C0D9F"/>
    <w:rsid w:val="003C0F75"/>
    <w:rsid w:val="003C12D7"/>
    <w:rsid w:val="003C3B97"/>
    <w:rsid w:val="003C56A0"/>
    <w:rsid w:val="003D17E4"/>
    <w:rsid w:val="003D6668"/>
    <w:rsid w:val="003D6F33"/>
    <w:rsid w:val="003E0315"/>
    <w:rsid w:val="003E35C4"/>
    <w:rsid w:val="003E44A9"/>
    <w:rsid w:val="003F0E8A"/>
    <w:rsid w:val="003F289B"/>
    <w:rsid w:val="003F34D6"/>
    <w:rsid w:val="003F5FC9"/>
    <w:rsid w:val="003F6331"/>
    <w:rsid w:val="00400F05"/>
    <w:rsid w:val="004014DE"/>
    <w:rsid w:val="00401E80"/>
    <w:rsid w:val="00402C72"/>
    <w:rsid w:val="004037CF"/>
    <w:rsid w:val="004058FA"/>
    <w:rsid w:val="00405D2A"/>
    <w:rsid w:val="0040601D"/>
    <w:rsid w:val="004102A9"/>
    <w:rsid w:val="004124EB"/>
    <w:rsid w:val="00412E10"/>
    <w:rsid w:val="0041549F"/>
    <w:rsid w:val="004171EE"/>
    <w:rsid w:val="00421F50"/>
    <w:rsid w:val="00422065"/>
    <w:rsid w:val="0042312B"/>
    <w:rsid w:val="004236E3"/>
    <w:rsid w:val="00426692"/>
    <w:rsid w:val="004273DF"/>
    <w:rsid w:val="00427937"/>
    <w:rsid w:val="0043195E"/>
    <w:rsid w:val="00431DFC"/>
    <w:rsid w:val="00441EE7"/>
    <w:rsid w:val="00444776"/>
    <w:rsid w:val="0045237D"/>
    <w:rsid w:val="004538C9"/>
    <w:rsid w:val="004539F0"/>
    <w:rsid w:val="00454A52"/>
    <w:rsid w:val="00454C2E"/>
    <w:rsid w:val="00456775"/>
    <w:rsid w:val="00457D25"/>
    <w:rsid w:val="00460329"/>
    <w:rsid w:val="00461BA7"/>
    <w:rsid w:val="004626AA"/>
    <w:rsid w:val="00464633"/>
    <w:rsid w:val="0046694B"/>
    <w:rsid w:val="00471019"/>
    <w:rsid w:val="00473105"/>
    <w:rsid w:val="004738C6"/>
    <w:rsid w:val="00476FC9"/>
    <w:rsid w:val="00480A4B"/>
    <w:rsid w:val="00484FF3"/>
    <w:rsid w:val="00494CB3"/>
    <w:rsid w:val="00496132"/>
    <w:rsid w:val="004A07E9"/>
    <w:rsid w:val="004A32D0"/>
    <w:rsid w:val="004A547D"/>
    <w:rsid w:val="004B13C1"/>
    <w:rsid w:val="004B2085"/>
    <w:rsid w:val="004B24D3"/>
    <w:rsid w:val="004B2E04"/>
    <w:rsid w:val="004B393A"/>
    <w:rsid w:val="004B44A4"/>
    <w:rsid w:val="004B5F2D"/>
    <w:rsid w:val="004B6E38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3368"/>
    <w:rsid w:val="004E4485"/>
    <w:rsid w:val="004E6615"/>
    <w:rsid w:val="004E68D1"/>
    <w:rsid w:val="004E6D3E"/>
    <w:rsid w:val="004F0801"/>
    <w:rsid w:val="004F0CD6"/>
    <w:rsid w:val="004F1954"/>
    <w:rsid w:val="004F2688"/>
    <w:rsid w:val="004F3207"/>
    <w:rsid w:val="004F4DCF"/>
    <w:rsid w:val="004F5619"/>
    <w:rsid w:val="004F61B8"/>
    <w:rsid w:val="0050079D"/>
    <w:rsid w:val="00502F9C"/>
    <w:rsid w:val="005056E6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304E"/>
    <w:rsid w:val="00543B76"/>
    <w:rsid w:val="00546EF0"/>
    <w:rsid w:val="005537E8"/>
    <w:rsid w:val="00555801"/>
    <w:rsid w:val="00556171"/>
    <w:rsid w:val="00557523"/>
    <w:rsid w:val="00557BDE"/>
    <w:rsid w:val="00557C9D"/>
    <w:rsid w:val="00561362"/>
    <w:rsid w:val="005630F4"/>
    <w:rsid w:val="005634DA"/>
    <w:rsid w:val="00572E7F"/>
    <w:rsid w:val="005732C2"/>
    <w:rsid w:val="0057446B"/>
    <w:rsid w:val="00575B90"/>
    <w:rsid w:val="00575BE1"/>
    <w:rsid w:val="00575D94"/>
    <w:rsid w:val="00576CF0"/>
    <w:rsid w:val="005821C7"/>
    <w:rsid w:val="005835FE"/>
    <w:rsid w:val="0058370C"/>
    <w:rsid w:val="00596632"/>
    <w:rsid w:val="005A1C69"/>
    <w:rsid w:val="005A21A9"/>
    <w:rsid w:val="005A2A7D"/>
    <w:rsid w:val="005A2FC6"/>
    <w:rsid w:val="005A5DE8"/>
    <w:rsid w:val="005A6501"/>
    <w:rsid w:val="005A659E"/>
    <w:rsid w:val="005A6850"/>
    <w:rsid w:val="005B04A8"/>
    <w:rsid w:val="005B1EEB"/>
    <w:rsid w:val="005B6CB9"/>
    <w:rsid w:val="005C192C"/>
    <w:rsid w:val="005C2FFA"/>
    <w:rsid w:val="005C37E8"/>
    <w:rsid w:val="005C6763"/>
    <w:rsid w:val="005C782A"/>
    <w:rsid w:val="005C7B2F"/>
    <w:rsid w:val="005D06E5"/>
    <w:rsid w:val="005D59FB"/>
    <w:rsid w:val="005D7AEA"/>
    <w:rsid w:val="005E63BD"/>
    <w:rsid w:val="005E6606"/>
    <w:rsid w:val="005E6697"/>
    <w:rsid w:val="005E7416"/>
    <w:rsid w:val="005F352D"/>
    <w:rsid w:val="005F3B1B"/>
    <w:rsid w:val="005F5019"/>
    <w:rsid w:val="00601A15"/>
    <w:rsid w:val="00601ACC"/>
    <w:rsid w:val="00603ECD"/>
    <w:rsid w:val="006115D9"/>
    <w:rsid w:val="006131DC"/>
    <w:rsid w:val="0061494B"/>
    <w:rsid w:val="00614A2A"/>
    <w:rsid w:val="0062022B"/>
    <w:rsid w:val="006212F5"/>
    <w:rsid w:val="006219B6"/>
    <w:rsid w:val="00622859"/>
    <w:rsid w:val="00622DAD"/>
    <w:rsid w:val="0062372B"/>
    <w:rsid w:val="006240FF"/>
    <w:rsid w:val="006304FD"/>
    <w:rsid w:val="006312E5"/>
    <w:rsid w:val="00635A24"/>
    <w:rsid w:val="006366E0"/>
    <w:rsid w:val="00644C05"/>
    <w:rsid w:val="00647088"/>
    <w:rsid w:val="006500B5"/>
    <w:rsid w:val="00650EFE"/>
    <w:rsid w:val="00652675"/>
    <w:rsid w:val="00653BF1"/>
    <w:rsid w:val="0065528C"/>
    <w:rsid w:val="0065598E"/>
    <w:rsid w:val="0066375C"/>
    <w:rsid w:val="00663A9E"/>
    <w:rsid w:val="00663ABF"/>
    <w:rsid w:val="00663EAF"/>
    <w:rsid w:val="00667D2F"/>
    <w:rsid w:val="00671192"/>
    <w:rsid w:val="006743DD"/>
    <w:rsid w:val="00681DAE"/>
    <w:rsid w:val="00683748"/>
    <w:rsid w:val="006A0248"/>
    <w:rsid w:val="006A1014"/>
    <w:rsid w:val="006A1472"/>
    <w:rsid w:val="006A5E1B"/>
    <w:rsid w:val="006A6EF7"/>
    <w:rsid w:val="006A7FE7"/>
    <w:rsid w:val="006B0C17"/>
    <w:rsid w:val="006B3CA6"/>
    <w:rsid w:val="006B471F"/>
    <w:rsid w:val="006B536E"/>
    <w:rsid w:val="006B623E"/>
    <w:rsid w:val="006B75F8"/>
    <w:rsid w:val="006B7EEB"/>
    <w:rsid w:val="006C0345"/>
    <w:rsid w:val="006C0457"/>
    <w:rsid w:val="006C1D1C"/>
    <w:rsid w:val="006C2A15"/>
    <w:rsid w:val="006C2C09"/>
    <w:rsid w:val="006C3A56"/>
    <w:rsid w:val="006C43C9"/>
    <w:rsid w:val="006C61B8"/>
    <w:rsid w:val="006C6421"/>
    <w:rsid w:val="006C7A0C"/>
    <w:rsid w:val="006D0448"/>
    <w:rsid w:val="006D2E47"/>
    <w:rsid w:val="006D3308"/>
    <w:rsid w:val="006D3AA7"/>
    <w:rsid w:val="006E1466"/>
    <w:rsid w:val="006E1861"/>
    <w:rsid w:val="006E3196"/>
    <w:rsid w:val="006E3482"/>
    <w:rsid w:val="006E3CBC"/>
    <w:rsid w:val="006E3DCA"/>
    <w:rsid w:val="006E7F7E"/>
    <w:rsid w:val="006F00AA"/>
    <w:rsid w:val="006F09E3"/>
    <w:rsid w:val="006F254E"/>
    <w:rsid w:val="006F25E2"/>
    <w:rsid w:val="006F3771"/>
    <w:rsid w:val="00704B66"/>
    <w:rsid w:val="00706FEF"/>
    <w:rsid w:val="0070721B"/>
    <w:rsid w:val="007075FD"/>
    <w:rsid w:val="007078C3"/>
    <w:rsid w:val="00707A9F"/>
    <w:rsid w:val="0071144E"/>
    <w:rsid w:val="00711F84"/>
    <w:rsid w:val="00714B45"/>
    <w:rsid w:val="00722FBD"/>
    <w:rsid w:val="00723B0E"/>
    <w:rsid w:val="0072540C"/>
    <w:rsid w:val="00725561"/>
    <w:rsid w:val="00726E12"/>
    <w:rsid w:val="00727F15"/>
    <w:rsid w:val="00730401"/>
    <w:rsid w:val="00732482"/>
    <w:rsid w:val="00734C3C"/>
    <w:rsid w:val="007368E3"/>
    <w:rsid w:val="00736A50"/>
    <w:rsid w:val="00741648"/>
    <w:rsid w:val="00742E6B"/>
    <w:rsid w:val="00744745"/>
    <w:rsid w:val="0075101E"/>
    <w:rsid w:val="00753A1B"/>
    <w:rsid w:val="0075450D"/>
    <w:rsid w:val="00754E26"/>
    <w:rsid w:val="0075612C"/>
    <w:rsid w:val="007565C5"/>
    <w:rsid w:val="0075714E"/>
    <w:rsid w:val="00757969"/>
    <w:rsid w:val="007603D5"/>
    <w:rsid w:val="0076237A"/>
    <w:rsid w:val="00763433"/>
    <w:rsid w:val="00764D1D"/>
    <w:rsid w:val="00765E8D"/>
    <w:rsid w:val="007673A1"/>
    <w:rsid w:val="00772F2A"/>
    <w:rsid w:val="00774911"/>
    <w:rsid w:val="00774C34"/>
    <w:rsid w:val="00780CA0"/>
    <w:rsid w:val="00783745"/>
    <w:rsid w:val="00783C98"/>
    <w:rsid w:val="00785650"/>
    <w:rsid w:val="007866FA"/>
    <w:rsid w:val="007900C0"/>
    <w:rsid w:val="00790C91"/>
    <w:rsid w:val="007910B3"/>
    <w:rsid w:val="00792430"/>
    <w:rsid w:val="007964FA"/>
    <w:rsid w:val="00796F06"/>
    <w:rsid w:val="00797EA6"/>
    <w:rsid w:val="007A0389"/>
    <w:rsid w:val="007A3209"/>
    <w:rsid w:val="007A64A6"/>
    <w:rsid w:val="007B11C1"/>
    <w:rsid w:val="007B2645"/>
    <w:rsid w:val="007B3548"/>
    <w:rsid w:val="007C0C6E"/>
    <w:rsid w:val="007C0D2D"/>
    <w:rsid w:val="007C2273"/>
    <w:rsid w:val="007C28EE"/>
    <w:rsid w:val="007C39DE"/>
    <w:rsid w:val="007C626A"/>
    <w:rsid w:val="007C720A"/>
    <w:rsid w:val="007C7258"/>
    <w:rsid w:val="007C79BF"/>
    <w:rsid w:val="007C7F72"/>
    <w:rsid w:val="007D0EDD"/>
    <w:rsid w:val="007D134E"/>
    <w:rsid w:val="007D5957"/>
    <w:rsid w:val="007D7AD0"/>
    <w:rsid w:val="007E14D0"/>
    <w:rsid w:val="007E206B"/>
    <w:rsid w:val="007E6022"/>
    <w:rsid w:val="007E6639"/>
    <w:rsid w:val="007F0A89"/>
    <w:rsid w:val="007F3364"/>
    <w:rsid w:val="007F4E37"/>
    <w:rsid w:val="0080636B"/>
    <w:rsid w:val="00810DC6"/>
    <w:rsid w:val="00812380"/>
    <w:rsid w:val="00814C56"/>
    <w:rsid w:val="00817AE9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6188"/>
    <w:rsid w:val="00837341"/>
    <w:rsid w:val="00840F05"/>
    <w:rsid w:val="00840F20"/>
    <w:rsid w:val="00840F8C"/>
    <w:rsid w:val="008429C7"/>
    <w:rsid w:val="0084559A"/>
    <w:rsid w:val="0084677E"/>
    <w:rsid w:val="00851CAC"/>
    <w:rsid w:val="00853E82"/>
    <w:rsid w:val="00854C14"/>
    <w:rsid w:val="00856442"/>
    <w:rsid w:val="00856996"/>
    <w:rsid w:val="00861D6C"/>
    <w:rsid w:val="00862AE8"/>
    <w:rsid w:val="00865A74"/>
    <w:rsid w:val="008662EC"/>
    <w:rsid w:val="00866C00"/>
    <w:rsid w:val="008675FD"/>
    <w:rsid w:val="0087522F"/>
    <w:rsid w:val="00882E29"/>
    <w:rsid w:val="00886741"/>
    <w:rsid w:val="00890D21"/>
    <w:rsid w:val="00892D42"/>
    <w:rsid w:val="00894EB8"/>
    <w:rsid w:val="00897A17"/>
    <w:rsid w:val="008A04FA"/>
    <w:rsid w:val="008A08C0"/>
    <w:rsid w:val="008A12D6"/>
    <w:rsid w:val="008A639B"/>
    <w:rsid w:val="008A6B39"/>
    <w:rsid w:val="008B047F"/>
    <w:rsid w:val="008B566D"/>
    <w:rsid w:val="008B6209"/>
    <w:rsid w:val="008B6A77"/>
    <w:rsid w:val="008C167C"/>
    <w:rsid w:val="008C30DE"/>
    <w:rsid w:val="008C3E53"/>
    <w:rsid w:val="008C668F"/>
    <w:rsid w:val="008C6754"/>
    <w:rsid w:val="008C675A"/>
    <w:rsid w:val="008D0A5E"/>
    <w:rsid w:val="008E1A4E"/>
    <w:rsid w:val="008E2CCC"/>
    <w:rsid w:val="008F0843"/>
    <w:rsid w:val="008F22FE"/>
    <w:rsid w:val="008F28D6"/>
    <w:rsid w:val="008F2CB9"/>
    <w:rsid w:val="008F5148"/>
    <w:rsid w:val="008F5493"/>
    <w:rsid w:val="008F6486"/>
    <w:rsid w:val="00900686"/>
    <w:rsid w:val="00901E68"/>
    <w:rsid w:val="00903075"/>
    <w:rsid w:val="00903C70"/>
    <w:rsid w:val="009055E7"/>
    <w:rsid w:val="00906779"/>
    <w:rsid w:val="00911826"/>
    <w:rsid w:val="00912B01"/>
    <w:rsid w:val="00913365"/>
    <w:rsid w:val="00916DB2"/>
    <w:rsid w:val="0092118A"/>
    <w:rsid w:val="00921219"/>
    <w:rsid w:val="00921C85"/>
    <w:rsid w:val="00922625"/>
    <w:rsid w:val="009253E6"/>
    <w:rsid w:val="00926547"/>
    <w:rsid w:val="00926D3D"/>
    <w:rsid w:val="00930ED9"/>
    <w:rsid w:val="009319C3"/>
    <w:rsid w:val="00936FF2"/>
    <w:rsid w:val="00942D13"/>
    <w:rsid w:val="00943316"/>
    <w:rsid w:val="009439B6"/>
    <w:rsid w:val="009555D0"/>
    <w:rsid w:val="00963DCD"/>
    <w:rsid w:val="009644A8"/>
    <w:rsid w:val="00973AB0"/>
    <w:rsid w:val="00977D8F"/>
    <w:rsid w:val="009833F8"/>
    <w:rsid w:val="00985702"/>
    <w:rsid w:val="00985869"/>
    <w:rsid w:val="009859D6"/>
    <w:rsid w:val="00987A0A"/>
    <w:rsid w:val="009905D9"/>
    <w:rsid w:val="00992483"/>
    <w:rsid w:val="00992590"/>
    <w:rsid w:val="00993473"/>
    <w:rsid w:val="009939E7"/>
    <w:rsid w:val="00993CC6"/>
    <w:rsid w:val="00994CE0"/>
    <w:rsid w:val="009953CA"/>
    <w:rsid w:val="009977EA"/>
    <w:rsid w:val="00997FCD"/>
    <w:rsid w:val="00997FE1"/>
    <w:rsid w:val="009A0F70"/>
    <w:rsid w:val="009A6403"/>
    <w:rsid w:val="009A683B"/>
    <w:rsid w:val="009B0C6E"/>
    <w:rsid w:val="009B0FB3"/>
    <w:rsid w:val="009B1B79"/>
    <w:rsid w:val="009B2B16"/>
    <w:rsid w:val="009B3450"/>
    <w:rsid w:val="009B52E9"/>
    <w:rsid w:val="009B72E5"/>
    <w:rsid w:val="009C13A2"/>
    <w:rsid w:val="009C170D"/>
    <w:rsid w:val="009C5888"/>
    <w:rsid w:val="009C7B41"/>
    <w:rsid w:val="009D1CE7"/>
    <w:rsid w:val="009D619B"/>
    <w:rsid w:val="009D6380"/>
    <w:rsid w:val="009D73C5"/>
    <w:rsid w:val="009D7FAC"/>
    <w:rsid w:val="009E2C80"/>
    <w:rsid w:val="009E475B"/>
    <w:rsid w:val="009E75EE"/>
    <w:rsid w:val="009F102D"/>
    <w:rsid w:val="009F1651"/>
    <w:rsid w:val="009F4B4E"/>
    <w:rsid w:val="009F776D"/>
    <w:rsid w:val="00A033AF"/>
    <w:rsid w:val="00A0368E"/>
    <w:rsid w:val="00A04443"/>
    <w:rsid w:val="00A06C29"/>
    <w:rsid w:val="00A071C5"/>
    <w:rsid w:val="00A121DB"/>
    <w:rsid w:val="00A13BF3"/>
    <w:rsid w:val="00A13E13"/>
    <w:rsid w:val="00A149DB"/>
    <w:rsid w:val="00A14D21"/>
    <w:rsid w:val="00A16262"/>
    <w:rsid w:val="00A21B6A"/>
    <w:rsid w:val="00A275FA"/>
    <w:rsid w:val="00A3005B"/>
    <w:rsid w:val="00A32B7F"/>
    <w:rsid w:val="00A36672"/>
    <w:rsid w:val="00A42185"/>
    <w:rsid w:val="00A44ECD"/>
    <w:rsid w:val="00A44F4E"/>
    <w:rsid w:val="00A45230"/>
    <w:rsid w:val="00A464FA"/>
    <w:rsid w:val="00A475C8"/>
    <w:rsid w:val="00A50AAF"/>
    <w:rsid w:val="00A539FD"/>
    <w:rsid w:val="00A60671"/>
    <w:rsid w:val="00A6145A"/>
    <w:rsid w:val="00A61ECA"/>
    <w:rsid w:val="00A65497"/>
    <w:rsid w:val="00A65E38"/>
    <w:rsid w:val="00A73112"/>
    <w:rsid w:val="00A7506D"/>
    <w:rsid w:val="00A75F64"/>
    <w:rsid w:val="00A76CFB"/>
    <w:rsid w:val="00A77B60"/>
    <w:rsid w:val="00A804CB"/>
    <w:rsid w:val="00A80A6C"/>
    <w:rsid w:val="00A818E3"/>
    <w:rsid w:val="00A839BC"/>
    <w:rsid w:val="00A83AB3"/>
    <w:rsid w:val="00A92589"/>
    <w:rsid w:val="00A94528"/>
    <w:rsid w:val="00A95744"/>
    <w:rsid w:val="00A95870"/>
    <w:rsid w:val="00A95BDA"/>
    <w:rsid w:val="00A95D18"/>
    <w:rsid w:val="00A97212"/>
    <w:rsid w:val="00A979A5"/>
    <w:rsid w:val="00AA10B1"/>
    <w:rsid w:val="00AA66A1"/>
    <w:rsid w:val="00AA769E"/>
    <w:rsid w:val="00AB5505"/>
    <w:rsid w:val="00AB5CEF"/>
    <w:rsid w:val="00AB62BD"/>
    <w:rsid w:val="00AC1F4E"/>
    <w:rsid w:val="00AC4C3C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3A40"/>
    <w:rsid w:val="00AE4B5C"/>
    <w:rsid w:val="00AE581E"/>
    <w:rsid w:val="00AE5E8E"/>
    <w:rsid w:val="00AF1026"/>
    <w:rsid w:val="00AF2741"/>
    <w:rsid w:val="00AF3A1B"/>
    <w:rsid w:val="00B006BC"/>
    <w:rsid w:val="00B05D70"/>
    <w:rsid w:val="00B1019A"/>
    <w:rsid w:val="00B12BF2"/>
    <w:rsid w:val="00B139D5"/>
    <w:rsid w:val="00B143C2"/>
    <w:rsid w:val="00B15387"/>
    <w:rsid w:val="00B17154"/>
    <w:rsid w:val="00B205BB"/>
    <w:rsid w:val="00B2599C"/>
    <w:rsid w:val="00B3081A"/>
    <w:rsid w:val="00B3358D"/>
    <w:rsid w:val="00B33E6E"/>
    <w:rsid w:val="00B34272"/>
    <w:rsid w:val="00B357DB"/>
    <w:rsid w:val="00B37118"/>
    <w:rsid w:val="00B4043B"/>
    <w:rsid w:val="00B426E6"/>
    <w:rsid w:val="00B43EA4"/>
    <w:rsid w:val="00B45400"/>
    <w:rsid w:val="00B45998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3C7"/>
    <w:rsid w:val="00B72518"/>
    <w:rsid w:val="00B74C70"/>
    <w:rsid w:val="00B802A2"/>
    <w:rsid w:val="00B80E45"/>
    <w:rsid w:val="00B839DC"/>
    <w:rsid w:val="00B85EAD"/>
    <w:rsid w:val="00B85EC7"/>
    <w:rsid w:val="00B907B9"/>
    <w:rsid w:val="00B91976"/>
    <w:rsid w:val="00B91D3B"/>
    <w:rsid w:val="00B92103"/>
    <w:rsid w:val="00B929D1"/>
    <w:rsid w:val="00B92D6B"/>
    <w:rsid w:val="00B9351F"/>
    <w:rsid w:val="00B93D81"/>
    <w:rsid w:val="00B940AE"/>
    <w:rsid w:val="00BA18A8"/>
    <w:rsid w:val="00BA1EE0"/>
    <w:rsid w:val="00BA2AD9"/>
    <w:rsid w:val="00BA2B2C"/>
    <w:rsid w:val="00BA42CF"/>
    <w:rsid w:val="00BA5815"/>
    <w:rsid w:val="00BA5EC0"/>
    <w:rsid w:val="00BA61C4"/>
    <w:rsid w:val="00BA7BAC"/>
    <w:rsid w:val="00BB0A10"/>
    <w:rsid w:val="00BB16FE"/>
    <w:rsid w:val="00BB37CB"/>
    <w:rsid w:val="00BB4576"/>
    <w:rsid w:val="00BB64EC"/>
    <w:rsid w:val="00BB7339"/>
    <w:rsid w:val="00BB775F"/>
    <w:rsid w:val="00BC030C"/>
    <w:rsid w:val="00BC06D0"/>
    <w:rsid w:val="00BC1F4A"/>
    <w:rsid w:val="00BC307C"/>
    <w:rsid w:val="00BC5C6B"/>
    <w:rsid w:val="00BC7178"/>
    <w:rsid w:val="00BD031E"/>
    <w:rsid w:val="00BD40DC"/>
    <w:rsid w:val="00BD54D7"/>
    <w:rsid w:val="00BD724B"/>
    <w:rsid w:val="00BE0983"/>
    <w:rsid w:val="00BE1D60"/>
    <w:rsid w:val="00BE2F52"/>
    <w:rsid w:val="00BE5DD7"/>
    <w:rsid w:val="00BF1E27"/>
    <w:rsid w:val="00BF27A3"/>
    <w:rsid w:val="00BF387B"/>
    <w:rsid w:val="00C00074"/>
    <w:rsid w:val="00C0415A"/>
    <w:rsid w:val="00C04C0A"/>
    <w:rsid w:val="00C057BE"/>
    <w:rsid w:val="00C075D8"/>
    <w:rsid w:val="00C123DA"/>
    <w:rsid w:val="00C14FA9"/>
    <w:rsid w:val="00C17567"/>
    <w:rsid w:val="00C17ACB"/>
    <w:rsid w:val="00C23247"/>
    <w:rsid w:val="00C25885"/>
    <w:rsid w:val="00C27810"/>
    <w:rsid w:val="00C27A92"/>
    <w:rsid w:val="00C30D12"/>
    <w:rsid w:val="00C322A6"/>
    <w:rsid w:val="00C328D9"/>
    <w:rsid w:val="00C33AC9"/>
    <w:rsid w:val="00C33CBE"/>
    <w:rsid w:val="00C33FD8"/>
    <w:rsid w:val="00C36DD2"/>
    <w:rsid w:val="00C41A7E"/>
    <w:rsid w:val="00C429F0"/>
    <w:rsid w:val="00C45305"/>
    <w:rsid w:val="00C5068F"/>
    <w:rsid w:val="00C5691D"/>
    <w:rsid w:val="00C56E42"/>
    <w:rsid w:val="00C57758"/>
    <w:rsid w:val="00C63B1C"/>
    <w:rsid w:val="00C667F1"/>
    <w:rsid w:val="00C67066"/>
    <w:rsid w:val="00C7083B"/>
    <w:rsid w:val="00C70890"/>
    <w:rsid w:val="00C73780"/>
    <w:rsid w:val="00C7475A"/>
    <w:rsid w:val="00C77299"/>
    <w:rsid w:val="00C80312"/>
    <w:rsid w:val="00C81735"/>
    <w:rsid w:val="00C81B22"/>
    <w:rsid w:val="00C838D2"/>
    <w:rsid w:val="00C85072"/>
    <w:rsid w:val="00C861B3"/>
    <w:rsid w:val="00C90D9D"/>
    <w:rsid w:val="00C90EB5"/>
    <w:rsid w:val="00C95712"/>
    <w:rsid w:val="00C96BE7"/>
    <w:rsid w:val="00C9744F"/>
    <w:rsid w:val="00CA046A"/>
    <w:rsid w:val="00CA4FB7"/>
    <w:rsid w:val="00CA6192"/>
    <w:rsid w:val="00CA63F7"/>
    <w:rsid w:val="00CB1528"/>
    <w:rsid w:val="00CB31AA"/>
    <w:rsid w:val="00CB410E"/>
    <w:rsid w:val="00CB4178"/>
    <w:rsid w:val="00CB4E30"/>
    <w:rsid w:val="00CB576C"/>
    <w:rsid w:val="00CB7E10"/>
    <w:rsid w:val="00CC2466"/>
    <w:rsid w:val="00CC4DF7"/>
    <w:rsid w:val="00CD03BB"/>
    <w:rsid w:val="00CD4623"/>
    <w:rsid w:val="00CE19DE"/>
    <w:rsid w:val="00CE31F3"/>
    <w:rsid w:val="00CE786C"/>
    <w:rsid w:val="00CE7AD8"/>
    <w:rsid w:val="00CF02A3"/>
    <w:rsid w:val="00CF16FA"/>
    <w:rsid w:val="00CF1C91"/>
    <w:rsid w:val="00CF3B40"/>
    <w:rsid w:val="00CF4457"/>
    <w:rsid w:val="00CF4AC5"/>
    <w:rsid w:val="00CF5BC0"/>
    <w:rsid w:val="00CF64CD"/>
    <w:rsid w:val="00CF711F"/>
    <w:rsid w:val="00D01875"/>
    <w:rsid w:val="00D0282E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4AF6"/>
    <w:rsid w:val="00D24E73"/>
    <w:rsid w:val="00D2587E"/>
    <w:rsid w:val="00D27B1B"/>
    <w:rsid w:val="00D32D60"/>
    <w:rsid w:val="00D33552"/>
    <w:rsid w:val="00D350B1"/>
    <w:rsid w:val="00D36571"/>
    <w:rsid w:val="00D37159"/>
    <w:rsid w:val="00D419C4"/>
    <w:rsid w:val="00D42526"/>
    <w:rsid w:val="00D434B9"/>
    <w:rsid w:val="00D458C3"/>
    <w:rsid w:val="00D465F2"/>
    <w:rsid w:val="00D53ACA"/>
    <w:rsid w:val="00D60402"/>
    <w:rsid w:val="00D60960"/>
    <w:rsid w:val="00D60DA4"/>
    <w:rsid w:val="00D618D6"/>
    <w:rsid w:val="00D626A9"/>
    <w:rsid w:val="00D662F9"/>
    <w:rsid w:val="00D7207D"/>
    <w:rsid w:val="00D74ED4"/>
    <w:rsid w:val="00D80C56"/>
    <w:rsid w:val="00D82366"/>
    <w:rsid w:val="00D83F9D"/>
    <w:rsid w:val="00D863D8"/>
    <w:rsid w:val="00D86D83"/>
    <w:rsid w:val="00D87043"/>
    <w:rsid w:val="00D8714A"/>
    <w:rsid w:val="00D87B3E"/>
    <w:rsid w:val="00D910BE"/>
    <w:rsid w:val="00D9342C"/>
    <w:rsid w:val="00D94930"/>
    <w:rsid w:val="00D95AB3"/>
    <w:rsid w:val="00D96CC3"/>
    <w:rsid w:val="00D97B5D"/>
    <w:rsid w:val="00DA25A8"/>
    <w:rsid w:val="00DA2987"/>
    <w:rsid w:val="00DA3C77"/>
    <w:rsid w:val="00DB2202"/>
    <w:rsid w:val="00DB428C"/>
    <w:rsid w:val="00DB47C3"/>
    <w:rsid w:val="00DC6329"/>
    <w:rsid w:val="00DC6D0B"/>
    <w:rsid w:val="00DC6FE6"/>
    <w:rsid w:val="00DC721B"/>
    <w:rsid w:val="00DD3EFA"/>
    <w:rsid w:val="00DD5DE3"/>
    <w:rsid w:val="00DD5EFA"/>
    <w:rsid w:val="00DD7259"/>
    <w:rsid w:val="00DD734B"/>
    <w:rsid w:val="00DE0895"/>
    <w:rsid w:val="00DE3EBA"/>
    <w:rsid w:val="00DE4D38"/>
    <w:rsid w:val="00DE5FD9"/>
    <w:rsid w:val="00DE6825"/>
    <w:rsid w:val="00DE6C51"/>
    <w:rsid w:val="00DF303B"/>
    <w:rsid w:val="00DF673B"/>
    <w:rsid w:val="00DF7836"/>
    <w:rsid w:val="00E02AA2"/>
    <w:rsid w:val="00E059C6"/>
    <w:rsid w:val="00E077C0"/>
    <w:rsid w:val="00E101D2"/>
    <w:rsid w:val="00E10C11"/>
    <w:rsid w:val="00E11299"/>
    <w:rsid w:val="00E131B4"/>
    <w:rsid w:val="00E15498"/>
    <w:rsid w:val="00E159AD"/>
    <w:rsid w:val="00E163FC"/>
    <w:rsid w:val="00E21A0E"/>
    <w:rsid w:val="00E24426"/>
    <w:rsid w:val="00E250BB"/>
    <w:rsid w:val="00E3231A"/>
    <w:rsid w:val="00E329BE"/>
    <w:rsid w:val="00E3341F"/>
    <w:rsid w:val="00E341D5"/>
    <w:rsid w:val="00E346B6"/>
    <w:rsid w:val="00E359F2"/>
    <w:rsid w:val="00E4294F"/>
    <w:rsid w:val="00E45480"/>
    <w:rsid w:val="00E46266"/>
    <w:rsid w:val="00E467BB"/>
    <w:rsid w:val="00E47BA5"/>
    <w:rsid w:val="00E504D4"/>
    <w:rsid w:val="00E50EFE"/>
    <w:rsid w:val="00E533D9"/>
    <w:rsid w:val="00E553E0"/>
    <w:rsid w:val="00E55815"/>
    <w:rsid w:val="00E56637"/>
    <w:rsid w:val="00E57FB4"/>
    <w:rsid w:val="00E62064"/>
    <w:rsid w:val="00E6390A"/>
    <w:rsid w:val="00E66805"/>
    <w:rsid w:val="00E6695C"/>
    <w:rsid w:val="00E719DE"/>
    <w:rsid w:val="00E75B89"/>
    <w:rsid w:val="00E75BAA"/>
    <w:rsid w:val="00E76FF6"/>
    <w:rsid w:val="00E83BCC"/>
    <w:rsid w:val="00E85D73"/>
    <w:rsid w:val="00E870DF"/>
    <w:rsid w:val="00E8735A"/>
    <w:rsid w:val="00E91AFD"/>
    <w:rsid w:val="00E91F99"/>
    <w:rsid w:val="00E92658"/>
    <w:rsid w:val="00E95222"/>
    <w:rsid w:val="00E95F53"/>
    <w:rsid w:val="00E960E4"/>
    <w:rsid w:val="00E974CB"/>
    <w:rsid w:val="00E97EDA"/>
    <w:rsid w:val="00EA0222"/>
    <w:rsid w:val="00EA142E"/>
    <w:rsid w:val="00EA2260"/>
    <w:rsid w:val="00EA369B"/>
    <w:rsid w:val="00EA3B0D"/>
    <w:rsid w:val="00EA76EE"/>
    <w:rsid w:val="00EB02C6"/>
    <w:rsid w:val="00EB1C6E"/>
    <w:rsid w:val="00EB20E3"/>
    <w:rsid w:val="00EB35EB"/>
    <w:rsid w:val="00EB366B"/>
    <w:rsid w:val="00EC0D2B"/>
    <w:rsid w:val="00EC34E4"/>
    <w:rsid w:val="00EC4207"/>
    <w:rsid w:val="00EC7888"/>
    <w:rsid w:val="00ED22C6"/>
    <w:rsid w:val="00ED360A"/>
    <w:rsid w:val="00ED4F29"/>
    <w:rsid w:val="00ED502C"/>
    <w:rsid w:val="00ED5803"/>
    <w:rsid w:val="00ED7563"/>
    <w:rsid w:val="00ED76A3"/>
    <w:rsid w:val="00EE0010"/>
    <w:rsid w:val="00EE0C70"/>
    <w:rsid w:val="00EE122F"/>
    <w:rsid w:val="00EE3349"/>
    <w:rsid w:val="00EE631D"/>
    <w:rsid w:val="00EF38ED"/>
    <w:rsid w:val="00EF44C0"/>
    <w:rsid w:val="00EF4E13"/>
    <w:rsid w:val="00EF57E4"/>
    <w:rsid w:val="00F007B4"/>
    <w:rsid w:val="00F02B0C"/>
    <w:rsid w:val="00F06E6C"/>
    <w:rsid w:val="00F1211F"/>
    <w:rsid w:val="00F13335"/>
    <w:rsid w:val="00F159D7"/>
    <w:rsid w:val="00F15F5C"/>
    <w:rsid w:val="00F231A9"/>
    <w:rsid w:val="00F231B7"/>
    <w:rsid w:val="00F3035B"/>
    <w:rsid w:val="00F40F2C"/>
    <w:rsid w:val="00F44E00"/>
    <w:rsid w:val="00F45D14"/>
    <w:rsid w:val="00F46DF6"/>
    <w:rsid w:val="00F50737"/>
    <w:rsid w:val="00F51787"/>
    <w:rsid w:val="00F51CB6"/>
    <w:rsid w:val="00F5635E"/>
    <w:rsid w:val="00F568AD"/>
    <w:rsid w:val="00F56FE0"/>
    <w:rsid w:val="00F604CF"/>
    <w:rsid w:val="00F616A3"/>
    <w:rsid w:val="00F61836"/>
    <w:rsid w:val="00F623DC"/>
    <w:rsid w:val="00F637A3"/>
    <w:rsid w:val="00F64649"/>
    <w:rsid w:val="00F64798"/>
    <w:rsid w:val="00F70429"/>
    <w:rsid w:val="00F7268A"/>
    <w:rsid w:val="00F740FA"/>
    <w:rsid w:val="00F75699"/>
    <w:rsid w:val="00F76093"/>
    <w:rsid w:val="00F77A48"/>
    <w:rsid w:val="00F77B9B"/>
    <w:rsid w:val="00F80BFE"/>
    <w:rsid w:val="00F84109"/>
    <w:rsid w:val="00F8528F"/>
    <w:rsid w:val="00F8551B"/>
    <w:rsid w:val="00F856C7"/>
    <w:rsid w:val="00F86987"/>
    <w:rsid w:val="00F8756F"/>
    <w:rsid w:val="00F90A80"/>
    <w:rsid w:val="00F92107"/>
    <w:rsid w:val="00F928B5"/>
    <w:rsid w:val="00F94F48"/>
    <w:rsid w:val="00F96AE2"/>
    <w:rsid w:val="00F96F7E"/>
    <w:rsid w:val="00F97A1D"/>
    <w:rsid w:val="00FA1A60"/>
    <w:rsid w:val="00FA6FB6"/>
    <w:rsid w:val="00FB06A7"/>
    <w:rsid w:val="00FB2EDD"/>
    <w:rsid w:val="00FB3899"/>
    <w:rsid w:val="00FB7FA1"/>
    <w:rsid w:val="00FC1C18"/>
    <w:rsid w:val="00FC2EE3"/>
    <w:rsid w:val="00FC32BE"/>
    <w:rsid w:val="00FD22CE"/>
    <w:rsid w:val="00FD5B18"/>
    <w:rsid w:val="00FD6526"/>
    <w:rsid w:val="00FD75F2"/>
    <w:rsid w:val="00FE0115"/>
    <w:rsid w:val="00FE0308"/>
    <w:rsid w:val="00FE2496"/>
    <w:rsid w:val="00FE3A4E"/>
    <w:rsid w:val="00FE4BE9"/>
    <w:rsid w:val="00FE4EDC"/>
    <w:rsid w:val="00FF24BF"/>
    <w:rsid w:val="00FF3F8E"/>
    <w:rsid w:val="00FF6791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58370C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454C2E"/>
  </w:style>
  <w:style w:type="paragraph" w:customStyle="1" w:styleId="Default">
    <w:name w:val="Default"/>
    <w:rsid w:val="00B3081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TableParagraph">
    <w:name w:val="Table Paragraph"/>
    <w:basedOn w:val="a1"/>
    <w:uiPriority w:val="1"/>
    <w:qFormat/>
    <w:rsid w:val="004F2688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  <w:style w:type="character" w:styleId="affffd">
    <w:name w:val="Unresolved Mention"/>
    <w:basedOn w:val="a2"/>
    <w:uiPriority w:val="99"/>
    <w:semiHidden/>
    <w:unhideWhenUsed/>
    <w:rsid w:val="001059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5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@wongfupro/videos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27</cp:revision>
  <cp:lastPrinted>2023-10-11T06:02:00Z</cp:lastPrinted>
  <dcterms:created xsi:type="dcterms:W3CDTF">2023-10-19T07:15:00Z</dcterms:created>
  <dcterms:modified xsi:type="dcterms:W3CDTF">2024-01-23T07:44:00Z</dcterms:modified>
</cp:coreProperties>
</file>